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20832">
        <w:rPr>
          <w:rFonts w:ascii="Times New Roman" w:hAnsi="Times New Roman"/>
          <w:b/>
          <w:sz w:val="40"/>
          <w:szCs w:val="28"/>
        </w:rPr>
        <w:t>4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DA1C63">
        <w:rPr>
          <w:rFonts w:ascii="Times New Roman" w:hAnsi="Times New Roman"/>
          <w:sz w:val="32"/>
          <w:szCs w:val="28"/>
          <w:lang w:val="uk-UA"/>
        </w:rPr>
        <w:t>Успадкування. Поліморфізм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 xml:space="preserve">Вивчити теоретичні основи </w:t>
      </w:r>
      <w:r>
        <w:rPr>
          <w:rFonts w:ascii="Times New Roman" w:hAnsi="Times New Roman"/>
          <w:sz w:val="24"/>
          <w:szCs w:val="24"/>
          <w:lang w:val="uk-UA"/>
        </w:rPr>
        <w:t>визначення класів, що використовують спадкування властивостей, та побудови ієрархії класів в мові С++</w:t>
      </w:r>
      <w:r w:rsidRPr="00BE5CF3">
        <w:rPr>
          <w:rFonts w:ascii="Times New Roman" w:hAnsi="Times New Roman"/>
          <w:sz w:val="24"/>
          <w:szCs w:val="24"/>
          <w:lang w:val="uk-UA"/>
        </w:rPr>
        <w:t>.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</w:t>
      </w:r>
      <w:r>
        <w:rPr>
          <w:rFonts w:ascii="Times New Roman" w:hAnsi="Times New Roman"/>
          <w:sz w:val="24"/>
          <w:szCs w:val="24"/>
          <w:lang w:val="en-US"/>
        </w:rPr>
        <w:t>UML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програмний застосунок з викор</w:t>
      </w:r>
      <w:r>
        <w:rPr>
          <w:rFonts w:ascii="Times New Roman" w:hAnsi="Times New Roman"/>
          <w:sz w:val="24"/>
          <w:szCs w:val="24"/>
          <w:lang w:val="uk-UA"/>
        </w:rPr>
        <w:t>истанням успадкування, що реалізує ієрархію класів відповідно до свого варіанту (визначення класів та їх реалізації мають бути розташовані у файлах *.</w:t>
      </w:r>
      <w:r>
        <w:rPr>
          <w:rFonts w:ascii="Times New Roman" w:hAnsi="Times New Roman"/>
          <w:sz w:val="24"/>
          <w:szCs w:val="24"/>
          <w:lang w:val="en-US"/>
        </w:rPr>
        <w:t>h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>*.с</w:t>
      </w:r>
      <w:r>
        <w:rPr>
          <w:rFonts w:ascii="Times New Roman" w:hAnsi="Times New Roman"/>
          <w:sz w:val="24"/>
          <w:szCs w:val="24"/>
          <w:lang w:val="en-US"/>
        </w:rPr>
        <w:t>pp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відповідно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; </w:t>
      </w:r>
      <w:r>
        <w:rPr>
          <w:rFonts w:ascii="Times New Roman" w:hAnsi="Times New Roman"/>
          <w:sz w:val="24"/>
          <w:szCs w:val="24"/>
          <w:lang w:val="uk-UA"/>
        </w:rPr>
        <w:t>для ініціалізації даних класів використовувати введення з клавіатури):</w:t>
      </w:r>
    </w:p>
    <w:tbl>
      <w:tblPr>
        <w:tblW w:w="10627" w:type="dxa"/>
        <w:tblInd w:w="113" w:type="dxa"/>
        <w:tblLook w:val="04A0" w:firstRow="1" w:lastRow="0" w:firstColumn="1" w:lastColumn="0" w:noHBand="0" w:noVBand="1"/>
      </w:tblPr>
      <w:tblGrid>
        <w:gridCol w:w="960"/>
        <w:gridCol w:w="2012"/>
        <w:gridCol w:w="2410"/>
        <w:gridCol w:w="5245"/>
      </w:tblGrid>
      <w:tr w:rsidR="00F24362" w:rsidRPr="00AF3B3B" w:rsidTr="006E1659">
        <w:trPr>
          <w:trHeight w:val="54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7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4362" w:rsidRPr="00F24362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Буд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івля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(адреса, загальна площа, призначення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Жилий будинок (кількість квартир)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 </w:t>
            </w:r>
            <w:r>
              <w:rPr>
                <w:rFonts w:eastAsia="Times New Roman"/>
                <w:color w:val="000000"/>
                <w:lang w:val="uk-UA" w:eastAsia="ru-RU"/>
              </w:rPr>
              <w:t>Використовуючи віртуальні функції, не знаючи з об</w:t>
            </w:r>
            <w:r w:rsidRPr="00AF3B3B">
              <w:rPr>
                <w:rFonts w:eastAsia="Times New Roman"/>
                <w:color w:val="000000"/>
                <w:lang w:eastAsia="ru-RU"/>
              </w:rPr>
              <w:t>’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єктом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якого класу ви працюєте, виведіть на екран швидкість та компанію виробника для засобу пересування</w:t>
            </w:r>
          </w:p>
        </w:tc>
      </w:tr>
      <w:tr w:rsidR="00F24362" w:rsidRPr="00AF3B3B" w:rsidTr="006E1659">
        <w:trPr>
          <w:trHeight w:val="54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Сховище (умови зберігання)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</w:tr>
    </w:tbl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587A8E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587A8E"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4224895"/>
            <wp:effectExtent l="0" t="0" r="1270" b="4445"/>
            <wp:docPr id="3" name="Рисунок 3" descr="C:\Uni_github_repo\Uni\Practice labs option 15 year2 term2\15_Pract_3\15_Pract_3_screens\UML_lab3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_github_repo\Uni\Practice labs option 15 year2 term2\15_Pract_3\15_Pract_3_screens\UML_lab3_1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8D8" w:rsidRP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mat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lastRenderedPageBreak/>
        <w:t>protecte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24ED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24"/>
          <w:szCs w:val="24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acility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57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mission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rea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f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m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5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ircumstance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+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16"/>
          <w:szCs w:val="16"/>
          <w:lang w:val="uk-UA" w:eastAsia="uk-UA"/>
        </w:rPr>
        <w:t>}</w:t>
      </w:r>
    </w:p>
    <w:p w:rsidR="00E24ED2" w:rsidRDefault="00E24ED2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ResidentialBuilding</w:t>
      </w:r>
      <w:proofErr w:type="spellEnd"/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public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;</w:t>
      </w:r>
    </w:p>
    <w:p w:rsidR="00F24362" w:rsidRDefault="00F24362" w:rsidP="00F24362">
      <w:pPr>
        <w:pStyle w:val="HTML"/>
      </w:pPr>
      <w:r>
        <w:t>};</w:t>
      </w:r>
    </w:p>
    <w:p w:rsidR="00F24362" w:rsidRDefault="00F24362" w:rsidP="00F24362">
      <w:pPr>
        <w:pStyle w:val="HTML"/>
      </w:pPr>
    </w:p>
    <w:p w:rsidR="00E24ED2" w:rsidRPr="00DA1C63" w:rsidRDefault="00DA1C63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             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(</w:t>
      </w:r>
      <w:proofErr w:type="spellStart"/>
      <w:r>
        <w:rPr>
          <w:color w:val="092E64"/>
        </w:rPr>
        <w:t>apartm_count</w:t>
      </w:r>
      <w:proofErr w:type="spellEnd"/>
      <w:r>
        <w:t>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(</w:t>
      </w:r>
      <w:proofErr w:type="spellStart"/>
      <w:r>
        <w:rPr>
          <w:color w:val="800080"/>
        </w:rPr>
        <w:t>Facility</w:t>
      </w:r>
      <w:proofErr w:type="spellEnd"/>
      <w:r>
        <w:t>::</w:t>
      </w:r>
      <w:proofErr w:type="spellStart"/>
      <w:r>
        <w:rPr>
          <w:color w:val="00677C"/>
        </w:rPr>
        <w:t>obj_data</w:t>
      </w:r>
      <w:proofErr w:type="spellEnd"/>
      <w:r>
        <w:t>()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uffer</w:t>
      </w:r>
      <w:proofErr w:type="spellEnd"/>
      <w:r>
        <w:t>[</w:t>
      </w:r>
      <w:r>
        <w:rPr>
          <w:color w:val="000080"/>
        </w:rPr>
        <w:t>57</w:t>
      </w:r>
      <w:r>
        <w:t>]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printf</w:t>
      </w:r>
      <w:proofErr w:type="spellEnd"/>
      <w:r>
        <w:t>(</w:t>
      </w:r>
      <w:proofErr w:type="spellStart"/>
      <w:r>
        <w:rPr>
          <w:color w:val="092E64"/>
        </w:rPr>
        <w:t>buffer</w:t>
      </w:r>
      <w:proofErr w:type="spellEnd"/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Numbe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apartment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%d\n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base_info</w:t>
      </w:r>
      <w:proofErr w:type="spellEnd"/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t>)</w:t>
      </w:r>
      <w:proofErr w:type="spellStart"/>
      <w:r>
        <w:rPr>
          <w:color w:val="092E64"/>
        </w:rPr>
        <w:t>buffe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la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ResidentialBuilding</w:t>
      </w:r>
      <w:proofErr w:type="spellEnd"/>
      <w:r>
        <w:rPr>
          <w:color w:val="008000"/>
        </w:rPr>
        <w:t>\n"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DA1C63" w:rsidRDefault="00DA1C63" w:rsidP="00DA1C63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main.cpp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iostrea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arehouse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  <w:rPr>
          <w:color w:val="008000"/>
        </w:rPr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algorith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a3"/>
        <w:spacing w:before="0" w:beforeAutospacing="0" w:after="0" w:afterAutospacing="0"/>
        <w:rPr>
          <w:lang w:val="uk-UA" w:eastAsia="uk-UA"/>
        </w:rPr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lastRenderedPageBreak/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main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SIZE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Facility</w:t>
      </w:r>
      <w:proofErr w:type="spellEnd"/>
      <w:r>
        <w:rPr>
          <w:color w:val="C0C0C0"/>
        </w:rPr>
        <w:t xml:space="preserve"> </w:t>
      </w:r>
      <w:r>
        <w:t>**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*[</w:t>
      </w:r>
      <w:r>
        <w:rPr>
          <w:color w:val="092E64"/>
        </w:rPr>
        <w:t>SIZE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0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5678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edsfgkjfdsj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345.4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1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11111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very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11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2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35123451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qereqwrt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2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234.34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3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22222222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smthsmth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.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3.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4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good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555.9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random_shuffle</w:t>
      </w:r>
      <w:proofErr w:type="spellEnd"/>
      <w:r>
        <w:t>(</w:t>
      </w:r>
      <w:proofErr w:type="spellStart"/>
      <w:r>
        <w:rPr>
          <w:color w:val="092E64"/>
        </w:rPr>
        <w:t>facility_ar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-&gt;</w:t>
      </w:r>
      <w:proofErr w:type="spellStart"/>
      <w:r>
        <w:rPr>
          <w:color w:val="00677C"/>
        </w:rPr>
        <w:t>print_out</w:t>
      </w:r>
      <w:proofErr w:type="spellEnd"/>
      <w:r>
        <w:t>(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r>
        <w:t>[]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495135" w:rsidRPr="004423CC" w:rsidRDefault="00495135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A668D8" w:rsidRDefault="005A3035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894330" cy="4095115"/>
            <wp:effectExtent l="0" t="0" r="127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C63" w:rsidRPr="004423CC" w:rsidRDefault="00DA1C63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A016BE" w:rsidRPr="003E4ECF" w:rsidRDefault="003E4ECF" w:rsidP="003E4ECF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Навіщо потрібне перевантаження операторів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Для того аби код виглядав більш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логічн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, та був зручнішим у читанні та розумінні. До того ж при роботі з об</w:t>
      </w:r>
      <w:r w:rsidRPr="003E4ECF">
        <w:rPr>
          <w:rFonts w:ascii="Times New Roman" w:hAnsi="Times New Roman"/>
          <w:sz w:val="24"/>
          <w:szCs w:val="24"/>
          <w:lang w:val="uk-UA"/>
        </w:rPr>
        <w:t>’</w:t>
      </w:r>
      <w:r>
        <w:rPr>
          <w:rFonts w:ascii="Times New Roman" w:hAnsi="Times New Roman"/>
          <w:sz w:val="24"/>
          <w:szCs w:val="24"/>
          <w:lang w:val="uk-UA"/>
        </w:rPr>
        <w:t xml:space="preserve">єктами код виглядає більш компактним при використанні операторів (якщо тільки не використовувати повну версію: </w:t>
      </w:r>
      <w:r w:rsidRPr="003E4ECF"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obj</w:t>
      </w:r>
      <w:proofErr w:type="spellEnd"/>
      <w:r w:rsidRPr="003E4ECF">
        <w:rPr>
          <w:rFonts w:ascii="Times New Roman" w:hAnsi="Times New Roman"/>
          <w:sz w:val="24"/>
          <w:szCs w:val="24"/>
          <w:lang w:val="uk-UA"/>
        </w:rPr>
        <w:t>].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symbol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of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 w:rsidRPr="003E4ECF">
        <w:rPr>
          <w:rFonts w:ascii="Times New Roman" w:hAnsi="Times New Roman"/>
          <w:sz w:val="24"/>
          <w:szCs w:val="24"/>
          <w:lang w:val="uk-UA"/>
        </w:rPr>
        <w:t>]([</w:t>
      </w:r>
      <w:r>
        <w:rPr>
          <w:rFonts w:ascii="Times New Roman" w:hAnsi="Times New Roman"/>
          <w:sz w:val="24"/>
          <w:szCs w:val="24"/>
          <w:lang w:val="en-US"/>
        </w:rPr>
        <w:t>arguments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] </w:t>
      </w:r>
      <w:r>
        <w:rPr>
          <w:rFonts w:ascii="Times New Roman" w:hAnsi="Times New Roman"/>
          <w:sz w:val="24"/>
          <w:szCs w:val="24"/>
          <w:lang w:val="uk-UA"/>
        </w:rPr>
        <w:t>–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 тод</w:t>
      </w:r>
      <w:r>
        <w:rPr>
          <w:rFonts w:ascii="Times New Roman" w:hAnsi="Times New Roman"/>
          <w:sz w:val="24"/>
          <w:szCs w:val="24"/>
          <w:lang w:val="uk-UA"/>
        </w:rPr>
        <w:t>і сенсу у роботі з операторами особливо не має)</w:t>
      </w:r>
      <w:r w:rsidRPr="003E4ECF">
        <w:rPr>
          <w:rFonts w:ascii="Times New Roman" w:hAnsi="Times New Roman"/>
          <w:sz w:val="24"/>
          <w:szCs w:val="24"/>
          <w:lang w:val="uk-UA"/>
        </w:rPr>
        <w:t>.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3E4ECF" w:rsidRP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A91623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ми двома різними способами визначаються перевантажені оператори?</w:t>
      </w:r>
    </w:p>
    <w:p w:rsidR="00A91623" w:rsidRDefault="00A91623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Через методи класу та через </w:t>
      </w:r>
      <w:r>
        <w:rPr>
          <w:rFonts w:ascii="Times New Roman" w:hAnsi="Times New Roman"/>
          <w:sz w:val="24"/>
          <w:szCs w:val="24"/>
          <w:lang w:val="en-US"/>
        </w:rPr>
        <w:t>friend</w:t>
      </w:r>
      <w:r w:rsidRPr="00A91623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ї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7312AB" w:rsidRPr="00A91623" w:rsidRDefault="007312AB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і операції мови С++ не можуть бути перевантажені?</w:t>
      </w:r>
    </w:p>
    <w:p w:rsidR="004702AB" w:rsidRDefault="00A91623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Ті операц</w:t>
      </w:r>
      <w:r w:rsidR="00891B3A">
        <w:rPr>
          <w:rFonts w:ascii="Times New Roman" w:hAnsi="Times New Roman"/>
          <w:sz w:val="24"/>
          <w:szCs w:val="24"/>
          <w:lang w:val="uk-UA"/>
        </w:rPr>
        <w:t>ії, що уможливлюють мінімальну роботу з об</w:t>
      </w:r>
      <w:proofErr w:type="spellStart"/>
      <w:r w:rsidR="00891B3A">
        <w:rPr>
          <w:rFonts w:ascii="Times New Roman" w:hAnsi="Times New Roman"/>
          <w:sz w:val="24"/>
          <w:szCs w:val="24"/>
        </w:rPr>
        <w:t>ъектами</w:t>
      </w:r>
      <w:proofErr w:type="spellEnd"/>
      <w:r w:rsidR="00891B3A">
        <w:rPr>
          <w:rFonts w:ascii="Times New Roman" w:hAnsi="Times New Roman"/>
          <w:sz w:val="24"/>
          <w:szCs w:val="24"/>
        </w:rPr>
        <w:t>, так</w:t>
      </w:r>
      <w:r w:rsidR="00891B3A">
        <w:rPr>
          <w:rFonts w:ascii="Times New Roman" w:hAnsi="Times New Roman"/>
          <w:sz w:val="24"/>
          <w:szCs w:val="24"/>
          <w:lang w:val="uk-UA"/>
        </w:rPr>
        <w:t xml:space="preserve">і як: </w:t>
      </w:r>
      <w:r w:rsidR="00891B3A" w:rsidRPr="00891B3A">
        <w:rPr>
          <w:rFonts w:ascii="Times New Roman" w:hAnsi="Times New Roman"/>
          <w:sz w:val="24"/>
          <w:szCs w:val="24"/>
        </w:rPr>
        <w:t xml:space="preserve">“::”, “.”, </w:t>
      </w:r>
      <w:proofErr w:type="gramStart"/>
      <w:r w:rsidR="00891B3A" w:rsidRPr="00891B3A">
        <w:rPr>
          <w:rFonts w:ascii="Times New Roman" w:hAnsi="Times New Roman"/>
          <w:sz w:val="24"/>
          <w:szCs w:val="24"/>
        </w:rPr>
        <w:t>“</w:t>
      </w:r>
      <w:r w:rsidR="005700FC" w:rsidRPr="005700FC">
        <w:rPr>
          <w:rFonts w:ascii="Times New Roman" w:hAnsi="Times New Roman"/>
          <w:sz w:val="24"/>
          <w:szCs w:val="24"/>
        </w:rPr>
        <w:t>.*</w:t>
      </w:r>
      <w:proofErr w:type="gramEnd"/>
      <w:r w:rsidR="00891B3A" w:rsidRPr="00891B3A">
        <w:rPr>
          <w:rFonts w:ascii="Times New Roman" w:hAnsi="Times New Roman"/>
          <w:sz w:val="24"/>
          <w:szCs w:val="24"/>
        </w:rPr>
        <w:t>”</w:t>
      </w:r>
      <w:r w:rsidR="005700FC" w:rsidRPr="005700FC">
        <w:rPr>
          <w:rFonts w:ascii="Times New Roman" w:hAnsi="Times New Roman"/>
          <w:sz w:val="24"/>
          <w:szCs w:val="24"/>
        </w:rPr>
        <w:t>, “?: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sizeof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typeid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</w:t>
      </w:r>
    </w:p>
    <w:p w:rsidR="007312AB" w:rsidRPr="005700FC" w:rsidRDefault="007312AB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4702AB" w:rsidRPr="005700FC" w:rsidRDefault="005700FC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Як</w:t>
      </w:r>
      <w:r>
        <w:rPr>
          <w:rFonts w:ascii="Times New Roman" w:hAnsi="Times New Roman"/>
          <w:sz w:val="24"/>
          <w:szCs w:val="24"/>
          <w:lang w:val="uk-UA"/>
        </w:rPr>
        <w:t xml:space="preserve">і </w:t>
      </w:r>
      <w:proofErr w:type="gramStart"/>
      <w:r>
        <w:rPr>
          <w:rFonts w:ascii="Times New Roman" w:hAnsi="Times New Roman"/>
          <w:sz w:val="24"/>
          <w:szCs w:val="24"/>
          <w:lang w:val="uk-UA"/>
        </w:rPr>
        <w:t>оператори  не</w:t>
      </w:r>
      <w:proofErr w:type="gramEnd"/>
      <w:r>
        <w:rPr>
          <w:rFonts w:ascii="Times New Roman" w:hAnsi="Times New Roman"/>
          <w:sz w:val="24"/>
          <w:szCs w:val="24"/>
          <w:lang w:val="uk-UA"/>
        </w:rPr>
        <w:t xml:space="preserve"> можна перевантажити за допомогою глобальної дружньої функції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7312AB" w:rsidRDefault="005700FC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Оператори </w:t>
      </w:r>
      <w:r w:rsidRPr="005700FC">
        <w:rPr>
          <w:rFonts w:ascii="Times New Roman" w:hAnsi="Times New Roman"/>
          <w:sz w:val="24"/>
          <w:szCs w:val="24"/>
        </w:rPr>
        <w:t>“=”, “()”, “[]”, “-&gt;”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бо</w:t>
      </w:r>
      <w:proofErr w:type="spellEnd"/>
      <w:r>
        <w:rPr>
          <w:rFonts w:ascii="Times New Roman" w:hAnsi="Times New Roman"/>
          <w:sz w:val="24"/>
          <w:szCs w:val="24"/>
        </w:rPr>
        <w:t xml:space="preserve"> ц</w:t>
      </w:r>
      <w:r>
        <w:rPr>
          <w:rFonts w:ascii="Times New Roman" w:hAnsi="Times New Roman"/>
          <w:sz w:val="24"/>
          <w:szCs w:val="24"/>
          <w:lang w:val="uk-UA"/>
        </w:rPr>
        <w:t>і оператор визначені в тілі класу компілятором по замовчуванню, якщо тільки ми не перевизначимо їх у тілі класі. Якщо ж ми додаємо дружню функцію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 для їх перевантаження</w:t>
      </w:r>
      <w:r>
        <w:rPr>
          <w:rFonts w:ascii="Times New Roman" w:hAnsi="Times New Roman"/>
          <w:sz w:val="24"/>
          <w:szCs w:val="24"/>
          <w:lang w:val="uk-UA"/>
        </w:rPr>
        <w:t>, то компілятор все одно надає стандартне перевантаження цих операторів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, тому у нас виникає </w:t>
      </w:r>
      <w:proofErr w:type="spellStart"/>
      <w:r w:rsidR="007312AB">
        <w:rPr>
          <w:rFonts w:ascii="Times New Roman" w:hAnsi="Times New Roman"/>
          <w:sz w:val="24"/>
          <w:szCs w:val="24"/>
          <w:lang w:val="uk-UA"/>
        </w:rPr>
        <w:t>двоєстість</w:t>
      </w:r>
      <w:proofErr w:type="spellEnd"/>
      <w:r w:rsidR="007312AB">
        <w:rPr>
          <w:rFonts w:ascii="Times New Roman" w:hAnsi="Times New Roman"/>
          <w:sz w:val="24"/>
          <w:szCs w:val="24"/>
          <w:lang w:val="uk-UA"/>
        </w:rPr>
        <w:t xml:space="preserve"> – ми маємо два однакових оператори, що є помилкою.</w:t>
      </w:r>
    </w:p>
    <w:p w:rsidR="007312AB" w:rsidRPr="007312AB" w:rsidRDefault="007312AB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4702AB" w:rsidRDefault="007312AB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У яких випадках операцію можна перевантажити лише за допомогою дружньої функції</w:t>
      </w:r>
      <w:r w:rsidR="004702AB">
        <w:rPr>
          <w:rFonts w:ascii="Times New Roman" w:hAnsi="Times New Roman"/>
          <w:sz w:val="24"/>
          <w:szCs w:val="24"/>
        </w:rPr>
        <w:t>?</w:t>
      </w:r>
    </w:p>
    <w:p w:rsidR="004115EF" w:rsidRPr="001E6354" w:rsidRDefault="007312AB" w:rsidP="001E6354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У жодному.</w:t>
      </w:r>
    </w:p>
    <w:p w:rsidR="00942DE2" w:rsidRPr="005D3930" w:rsidRDefault="00CC4B17" w:rsidP="001E6354">
      <w:pPr>
        <w:spacing w:line="1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</w:p>
    <w:p w:rsidR="00942DE2" w:rsidRPr="005D3930" w:rsidRDefault="001E6354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6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7312AB">
        <w:rPr>
          <w:rFonts w:ascii="Times New Roman" w:hAnsi="Times New Roman"/>
          <w:sz w:val="24"/>
          <w:szCs w:val="24"/>
          <w:lang w:val="uk-UA"/>
        </w:rPr>
        <w:t>У яких випадках оператор повинен перевантажуватися дружньою функцією</w:t>
      </w:r>
      <w:r w:rsidR="005D3930" w:rsidRPr="005D3930">
        <w:rPr>
          <w:rFonts w:ascii="Times New Roman" w:hAnsi="Times New Roman"/>
          <w:sz w:val="24"/>
          <w:szCs w:val="24"/>
        </w:rPr>
        <w:t>?</w:t>
      </w:r>
    </w:p>
    <w:p w:rsidR="001E6354" w:rsidRPr="00587C72" w:rsidRDefault="007312AB" w:rsidP="007312AB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У тих випадках коли нам важливий порядок аргументів (що йдуть до оператора та після). Як у випадку з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out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 xml:space="preserve"> або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in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, де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об’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єкт типу </w:t>
      </w:r>
      <w:proofErr w:type="spellStart"/>
      <w:r w:rsidR="00587C72">
        <w:rPr>
          <w:rFonts w:ascii="Times New Roman" w:hAnsi="Times New Roman"/>
          <w:sz w:val="24"/>
          <w:szCs w:val="24"/>
          <w:lang w:val="en-US"/>
        </w:rPr>
        <w:t>ostrem</w:t>
      </w:r>
      <w:proofErr w:type="spellEnd"/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>
        <w:rPr>
          <w:rFonts w:ascii="Times New Roman" w:hAnsi="Times New Roman"/>
          <w:sz w:val="24"/>
          <w:szCs w:val="24"/>
          <w:lang w:val="uk-UA"/>
        </w:rPr>
        <w:t>розміщується як правило з лівою сторони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в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ід операторів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&lt;&lt; 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>або &gt;&gt;</w:t>
      </w:r>
      <w:r w:rsidR="00587C72">
        <w:rPr>
          <w:rFonts w:ascii="Times New Roman" w:hAnsi="Times New Roman"/>
          <w:sz w:val="24"/>
          <w:szCs w:val="24"/>
          <w:lang w:val="uk-UA"/>
        </w:rPr>
        <w:t>.</w:t>
      </w:r>
    </w:p>
    <w:p w:rsidR="00942DE2" w:rsidRPr="001E635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7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proofErr w:type="spellStart"/>
      <w:r w:rsidR="005D3930"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Pr="001E635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язков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ри перевантаженні операції мати параметр типу «клас» або посилання на «клас»</w:t>
      </w:r>
      <w:r w:rsidR="005D3930">
        <w:rPr>
          <w:rFonts w:ascii="Times New Roman" w:hAnsi="Times New Roman"/>
          <w:sz w:val="24"/>
          <w:szCs w:val="24"/>
        </w:rPr>
        <w:t>?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</w:p>
    <w:p w:rsidR="005D3930" w:rsidRPr="001E6354" w:rsidRDefault="005D3930" w:rsidP="001E6354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Н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і, якщо ми говоримо про метод класу, адже метод класу викликається через екземпляр класу та вже має доступ до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данних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цього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у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(а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нам достатньо мати один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, для бінарної потрібно додати іще один </w:t>
      </w:r>
      <w:proofErr w:type="gramStart"/>
      <w:r w:rsidR="001E6354">
        <w:rPr>
          <w:rFonts w:ascii="Times New Roman" w:hAnsi="Times New Roman"/>
          <w:sz w:val="24"/>
          <w:szCs w:val="24"/>
          <w:lang w:val="uk-UA"/>
        </w:rPr>
        <w:t>у списку</w:t>
      </w:r>
      <w:proofErr w:type="gramEnd"/>
      <w:r w:rsidR="001E6354">
        <w:rPr>
          <w:rFonts w:ascii="Times New Roman" w:hAnsi="Times New Roman"/>
          <w:sz w:val="24"/>
          <w:szCs w:val="24"/>
          <w:lang w:val="uk-UA"/>
        </w:rPr>
        <w:t xml:space="preserve"> параметрів). Дружня ж функція повинна отримувати усі необхідні параметри, бо вона не є методом класу. Тому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</w:t>
      </w:r>
      <w:bookmarkStart w:id="0" w:name="_GoBack"/>
      <w:bookmarkEnd w:id="0"/>
      <w:r w:rsidR="001E6354">
        <w:rPr>
          <w:rFonts w:ascii="Times New Roman" w:hAnsi="Times New Roman"/>
          <w:sz w:val="24"/>
          <w:szCs w:val="24"/>
          <w:lang w:val="uk-UA"/>
        </w:rPr>
        <w:t>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перевантаженої через дружню функцію ми явно повинні вказати 1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</w:t>
      </w:r>
      <w:r w:rsidR="001E6354">
        <w:rPr>
          <w:rFonts w:ascii="Times New Roman" w:hAnsi="Times New Roman"/>
          <w:sz w:val="24"/>
          <w:szCs w:val="24"/>
          <w:lang w:val="uk-UA"/>
        </w:rPr>
        <w:t>(або посилання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 на «клас»</w:t>
      </w:r>
      <w:r w:rsidR="001E6354">
        <w:rPr>
          <w:rFonts w:ascii="Times New Roman" w:hAnsi="Times New Roman"/>
          <w:sz w:val="24"/>
          <w:szCs w:val="24"/>
          <w:lang w:val="uk-UA"/>
        </w:rPr>
        <w:t>)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 у її параметрах. Для бінарної – 2 (один з  котрих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</w:rPr>
        <w:t>язково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повинен </w:t>
      </w:r>
      <w:proofErr w:type="spellStart"/>
      <w:r w:rsidR="001E6354">
        <w:rPr>
          <w:rFonts w:ascii="Times New Roman" w:hAnsi="Times New Roman"/>
          <w:sz w:val="24"/>
          <w:szCs w:val="24"/>
        </w:rPr>
        <w:t>мати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(або посилання)).</w:t>
      </w:r>
    </w:p>
    <w:p w:rsidR="005D3930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8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>
        <w:rPr>
          <w:rFonts w:ascii="Times New Roman" w:hAnsi="Times New Roman"/>
          <w:sz w:val="24"/>
          <w:szCs w:val="24"/>
          <w:lang w:val="uk-UA"/>
        </w:rPr>
        <w:t>Чи можна успадкувати або повторно перевантажувати</w:t>
      </w:r>
      <w:r w:rsidR="00D44F99">
        <w:rPr>
          <w:rFonts w:ascii="Times New Roman" w:hAnsi="Times New Roman"/>
          <w:sz w:val="24"/>
          <w:szCs w:val="24"/>
          <w:lang w:val="uk-UA"/>
        </w:rPr>
        <w:t xml:space="preserve"> у похідному класі</w:t>
      </w:r>
      <w:r>
        <w:rPr>
          <w:rFonts w:ascii="Times New Roman" w:hAnsi="Times New Roman"/>
          <w:sz w:val="24"/>
          <w:szCs w:val="24"/>
          <w:lang w:val="uk-UA"/>
        </w:rPr>
        <w:t xml:space="preserve"> операцію, що була перевантажена у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азова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і?</w:t>
      </w:r>
    </w:p>
    <w:p w:rsidR="00E6504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ак.</w:t>
      </w:r>
    </w:p>
    <w:p w:rsidR="00D44F99" w:rsidRPr="00587C72" w:rsidRDefault="00D44F99" w:rsidP="00D44F99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Чому не можна перевантажувати деструктори?</w:t>
      </w:r>
    </w:p>
    <w:p w:rsidR="00D44F99" w:rsidRPr="00D44F99" w:rsidRDefault="00D44F99" w:rsidP="00D44F99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ому що деструктор не приймає параметрів, що є необхідною умовою для перевантаження функцій. він завжди викликається автоматично при виході відповідного об</w:t>
      </w:r>
      <w:r w:rsidRPr="00D44F99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за область видимості («</w:t>
      </w:r>
      <w:r w:rsidRPr="00D44F99">
        <w:rPr>
          <w:rFonts w:ascii="Times New Roman" w:hAnsi="Times New Roman"/>
          <w:sz w:val="24"/>
          <w:szCs w:val="24"/>
        </w:rPr>
        <w:t>{}</w:t>
      </w:r>
      <w:r>
        <w:rPr>
          <w:rFonts w:ascii="Times New Roman" w:hAnsi="Times New Roman"/>
          <w:sz w:val="24"/>
          <w:szCs w:val="24"/>
          <w:lang w:val="uk-UA"/>
        </w:rPr>
        <w:t>»).</w:t>
      </w:r>
    </w:p>
    <w:p w:rsidR="00E65044" w:rsidRDefault="00D44F99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10</w:t>
      </w:r>
      <w:r w:rsidR="00E65044">
        <w:rPr>
          <w:rFonts w:ascii="Times New Roman" w:hAnsi="Times New Roman"/>
          <w:sz w:val="24"/>
          <w:szCs w:val="24"/>
          <w:lang w:val="uk-UA"/>
        </w:rPr>
        <w:t>.</w:t>
      </w:r>
      <w:r w:rsidR="005D5456">
        <w:rPr>
          <w:rFonts w:ascii="Times New Roman" w:hAnsi="Times New Roman"/>
          <w:sz w:val="24"/>
          <w:szCs w:val="24"/>
          <w:lang w:val="uk-UA"/>
        </w:rPr>
        <w:t>Скільки потрібно передати параметрів функції-методу перевантаженої бінарної операції?</w:t>
      </w:r>
    </w:p>
    <w:p w:rsidR="005D5456" w:rsidRDefault="005D5456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Один.</w:t>
      </w:r>
    </w:p>
    <w:sectPr w:rsidR="005D5456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5"/>
  </w:num>
  <w:num w:numId="6">
    <w:abstractNumId w:val="1"/>
  </w:num>
  <w:num w:numId="7">
    <w:abstractNumId w:val="2"/>
  </w:num>
  <w:num w:numId="8">
    <w:abstractNumId w:val="0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51C0"/>
    <w:rsid w:val="001520C1"/>
    <w:rsid w:val="001E6354"/>
    <w:rsid w:val="00210429"/>
    <w:rsid w:val="002146F4"/>
    <w:rsid w:val="002D1F34"/>
    <w:rsid w:val="002F584E"/>
    <w:rsid w:val="002F76D2"/>
    <w:rsid w:val="00316156"/>
    <w:rsid w:val="00321164"/>
    <w:rsid w:val="00325E2E"/>
    <w:rsid w:val="00327612"/>
    <w:rsid w:val="0034597E"/>
    <w:rsid w:val="003509B9"/>
    <w:rsid w:val="00356098"/>
    <w:rsid w:val="00376CC7"/>
    <w:rsid w:val="00390A1B"/>
    <w:rsid w:val="003D1FC0"/>
    <w:rsid w:val="003E25AE"/>
    <w:rsid w:val="003E4ECF"/>
    <w:rsid w:val="00403DFA"/>
    <w:rsid w:val="004115EF"/>
    <w:rsid w:val="0042194E"/>
    <w:rsid w:val="004423CC"/>
    <w:rsid w:val="004702AB"/>
    <w:rsid w:val="00495135"/>
    <w:rsid w:val="004D3B53"/>
    <w:rsid w:val="005066BB"/>
    <w:rsid w:val="00521A95"/>
    <w:rsid w:val="005450F0"/>
    <w:rsid w:val="005700FC"/>
    <w:rsid w:val="00587A8E"/>
    <w:rsid w:val="00587C72"/>
    <w:rsid w:val="005A2533"/>
    <w:rsid w:val="005A3035"/>
    <w:rsid w:val="005D3930"/>
    <w:rsid w:val="005D5456"/>
    <w:rsid w:val="005F4AB2"/>
    <w:rsid w:val="00684118"/>
    <w:rsid w:val="006963ED"/>
    <w:rsid w:val="007020A9"/>
    <w:rsid w:val="007240A6"/>
    <w:rsid w:val="007312AB"/>
    <w:rsid w:val="007862A0"/>
    <w:rsid w:val="00791BAC"/>
    <w:rsid w:val="007D6050"/>
    <w:rsid w:val="00817AA7"/>
    <w:rsid w:val="0082273F"/>
    <w:rsid w:val="00833D91"/>
    <w:rsid w:val="00842D04"/>
    <w:rsid w:val="0086552D"/>
    <w:rsid w:val="00891B3A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1623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4F99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F10B6E"/>
    <w:rsid w:val="00F20832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B98E3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E4E1B8-245D-463F-9E0C-1B28F1F7E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7</Pages>
  <Words>5815</Words>
  <Characters>3316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113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23</cp:revision>
  <dcterms:created xsi:type="dcterms:W3CDTF">2019-03-05T21:17:00Z</dcterms:created>
  <dcterms:modified xsi:type="dcterms:W3CDTF">2019-04-14T14:27:00Z</dcterms:modified>
</cp:coreProperties>
</file>